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6D1F90" w14:textId="10DF9F09" w:rsidR="004F2AEB" w:rsidRPr="003276A2" w:rsidRDefault="00D64CA2" w:rsidP="003276A2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6CA6EDCA" wp14:editId="70F8B90A">
            <wp:extent cx="1981200" cy="5964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2426" cy="620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44491" w14:textId="2F930680" w:rsidR="00681634" w:rsidRDefault="00681634" w:rsidP="003276A2">
      <w:pPr>
        <w:ind w:right="1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ERSONAL INFORMATION</w:t>
      </w:r>
    </w:p>
    <w:p w14:paraId="0F5F9EC0" w14:textId="51D68F65" w:rsidR="003276A2" w:rsidRDefault="00681634" w:rsidP="003276A2">
      <w:pPr>
        <w:ind w:right="1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ame_______________________________________</w:t>
      </w:r>
      <w:r w:rsidR="00D366D2"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  <w:r w:rsidR="003276A2">
        <w:rPr>
          <w:rFonts w:ascii="Times New Roman" w:hAnsi="Times New Roman" w:cs="Times New Roman"/>
          <w:b/>
          <w:bCs/>
          <w:sz w:val="24"/>
          <w:szCs w:val="24"/>
        </w:rPr>
        <w:t>Membership #_______________________</w:t>
      </w:r>
    </w:p>
    <w:p w14:paraId="5614DE0F" w14:textId="3A4E2291" w:rsidR="00681634" w:rsidRDefault="00D366D2" w:rsidP="003276A2">
      <w:pPr>
        <w:ind w:right="1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hone_____________________</w:t>
      </w:r>
      <w:r w:rsidR="004F2AEB">
        <w:rPr>
          <w:rFonts w:ascii="Times New Roman" w:hAnsi="Times New Roman" w:cs="Times New Roman"/>
          <w:b/>
          <w:bCs/>
          <w:sz w:val="24"/>
          <w:szCs w:val="24"/>
        </w:rPr>
        <w:t>______</w:t>
      </w:r>
      <w:r w:rsidR="003276A2">
        <w:rPr>
          <w:rFonts w:ascii="Times New Roman" w:hAnsi="Times New Roman" w:cs="Times New Roman"/>
          <w:b/>
          <w:bCs/>
          <w:sz w:val="24"/>
          <w:szCs w:val="24"/>
        </w:rPr>
        <w:t xml:space="preserve">_ </w:t>
      </w:r>
      <w:r w:rsidR="00D64CA2">
        <w:rPr>
          <w:rFonts w:ascii="Times New Roman" w:hAnsi="Times New Roman" w:cs="Times New Roman"/>
          <w:b/>
          <w:bCs/>
          <w:sz w:val="24"/>
          <w:szCs w:val="24"/>
        </w:rPr>
        <w:t>Email___________________________________</w:t>
      </w:r>
      <w:r w:rsidR="004F2AEB">
        <w:rPr>
          <w:rFonts w:ascii="Times New Roman" w:hAnsi="Times New Roman" w:cs="Times New Roman"/>
          <w:b/>
          <w:bCs/>
          <w:sz w:val="24"/>
          <w:szCs w:val="24"/>
        </w:rPr>
        <w:t>______</w:t>
      </w:r>
      <w:r w:rsidR="00D64CA2">
        <w:rPr>
          <w:rFonts w:ascii="Times New Roman" w:hAnsi="Times New Roman" w:cs="Times New Roman"/>
          <w:b/>
          <w:bCs/>
          <w:sz w:val="24"/>
          <w:szCs w:val="24"/>
        </w:rPr>
        <w:t>_</w:t>
      </w:r>
    </w:p>
    <w:p w14:paraId="25255F5E" w14:textId="4AA2D2DB" w:rsidR="0004586A" w:rsidRPr="0004586A" w:rsidRDefault="00AE6ECF" w:rsidP="003276A2">
      <w:pPr>
        <w:ind w:right="180"/>
        <w:rPr>
          <w:rFonts w:ascii="Times New Roman" w:hAnsi="Times New Roman" w:cs="Times New Roman"/>
          <w:b/>
          <w:bCs/>
          <w:sz w:val="24"/>
          <w:szCs w:val="24"/>
        </w:rPr>
      </w:pPr>
      <w:r w:rsidRPr="00AE6ECF">
        <w:rPr>
          <w:rFonts w:ascii="Times New Roman" w:hAnsi="Times New Roman" w:cs="Times New Roman"/>
          <w:b/>
          <w:bCs/>
          <w:sz w:val="24"/>
          <w:szCs w:val="24"/>
        </w:rPr>
        <w:t>ECONOMIC HARDSHIP SCHOLARSHIP APPLICATION</w:t>
      </w:r>
    </w:p>
    <w:p w14:paraId="46354D7E" w14:textId="4BC98866" w:rsidR="004354C4" w:rsidRPr="003276A2" w:rsidRDefault="004354C4" w:rsidP="003276A2">
      <w:pPr>
        <w:ind w:right="180"/>
        <w:rPr>
          <w:rFonts w:ascii="Times New Roman" w:hAnsi="Times New Roman" w:cs="Times New Roman"/>
          <w:sz w:val="24"/>
          <w:szCs w:val="24"/>
        </w:rPr>
      </w:pPr>
      <w:r w:rsidRPr="003276A2">
        <w:rPr>
          <w:rFonts w:ascii="Times New Roman" w:hAnsi="Times New Roman" w:cs="Times New Roman"/>
          <w:sz w:val="24"/>
          <w:szCs w:val="24"/>
        </w:rPr>
        <w:t>The following two areas should be addressed in a maximum of 600 words:</w:t>
      </w:r>
    </w:p>
    <w:p w14:paraId="0C8A3272" w14:textId="61BE0519" w:rsidR="00681634" w:rsidRPr="002B796C" w:rsidRDefault="004354C4" w:rsidP="003276A2">
      <w:pPr>
        <w:ind w:left="360" w:right="180" w:hanging="180"/>
        <w:rPr>
          <w:rFonts w:ascii="Times New Roman" w:hAnsi="Times New Roman" w:cs="Times New Roman"/>
          <w:sz w:val="24"/>
          <w:szCs w:val="24"/>
        </w:rPr>
      </w:pPr>
      <w:r w:rsidRPr="002B796C">
        <w:rPr>
          <w:rFonts w:ascii="Times New Roman" w:hAnsi="Times New Roman" w:cs="Times New Roman"/>
          <w:sz w:val="24"/>
          <w:szCs w:val="24"/>
        </w:rPr>
        <w:t>•</w:t>
      </w:r>
      <w:r w:rsidRPr="002B796C">
        <w:rPr>
          <w:rFonts w:ascii="Times New Roman" w:hAnsi="Times New Roman" w:cs="Times New Roman"/>
          <w:sz w:val="24"/>
          <w:szCs w:val="24"/>
        </w:rPr>
        <w:tab/>
      </w:r>
      <w:r w:rsidR="00B74135" w:rsidRPr="002B796C">
        <w:rPr>
          <w:rFonts w:ascii="Times New Roman" w:hAnsi="Times New Roman" w:cs="Times New Roman"/>
          <w:sz w:val="24"/>
          <w:szCs w:val="24"/>
        </w:rPr>
        <w:t>Discuss how attending the Cannabis Care Conference will help you fulfill your academic</w:t>
      </w:r>
      <w:r w:rsidR="00496064" w:rsidRPr="002B796C">
        <w:rPr>
          <w:rFonts w:ascii="Times New Roman" w:hAnsi="Times New Roman" w:cs="Times New Roman"/>
          <w:sz w:val="24"/>
          <w:szCs w:val="24"/>
        </w:rPr>
        <w:t>/</w:t>
      </w:r>
      <w:r w:rsidR="00B74135" w:rsidRPr="002B796C">
        <w:rPr>
          <w:rFonts w:ascii="Times New Roman" w:hAnsi="Times New Roman" w:cs="Times New Roman"/>
          <w:sz w:val="24"/>
          <w:szCs w:val="24"/>
        </w:rPr>
        <w:t xml:space="preserve">career goals </w:t>
      </w:r>
      <w:r w:rsidR="00496064" w:rsidRPr="002B796C">
        <w:rPr>
          <w:rFonts w:ascii="Times New Roman" w:hAnsi="Times New Roman" w:cs="Times New Roman"/>
          <w:sz w:val="24"/>
          <w:szCs w:val="24"/>
        </w:rPr>
        <w:t xml:space="preserve">or </w:t>
      </w:r>
      <w:r w:rsidR="00B74135" w:rsidRPr="002B796C">
        <w:rPr>
          <w:rFonts w:ascii="Times New Roman" w:hAnsi="Times New Roman" w:cs="Times New Roman"/>
          <w:sz w:val="24"/>
          <w:szCs w:val="24"/>
        </w:rPr>
        <w:t>help your current financial situation or hardship</w:t>
      </w:r>
      <w:r w:rsidR="00AE6ECF" w:rsidRPr="002B796C">
        <w:rPr>
          <w:rFonts w:ascii="Times New Roman" w:hAnsi="Times New Roman" w:cs="Times New Roman"/>
          <w:sz w:val="24"/>
          <w:szCs w:val="24"/>
        </w:rPr>
        <w:t>.</w:t>
      </w:r>
    </w:p>
    <w:p w14:paraId="6D38E034" w14:textId="01E8E093" w:rsidR="00AE6ECF" w:rsidRPr="00AE6ECF" w:rsidRDefault="00AE6ECF" w:rsidP="003276A2">
      <w:pPr>
        <w:ind w:left="180" w:right="180" w:hanging="1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NOVATORS SCHOLARSHIP APPLICATION</w:t>
      </w:r>
    </w:p>
    <w:p w14:paraId="39FE2D31" w14:textId="77777777" w:rsidR="00AE6ECF" w:rsidRPr="003276A2" w:rsidRDefault="00AE6ECF" w:rsidP="003276A2">
      <w:pPr>
        <w:ind w:left="180" w:right="180" w:hanging="180"/>
        <w:rPr>
          <w:rFonts w:ascii="Times New Roman" w:hAnsi="Times New Roman" w:cs="Times New Roman"/>
          <w:sz w:val="24"/>
          <w:szCs w:val="24"/>
        </w:rPr>
      </w:pPr>
      <w:r w:rsidRPr="003276A2">
        <w:rPr>
          <w:rFonts w:ascii="Times New Roman" w:hAnsi="Times New Roman" w:cs="Times New Roman"/>
          <w:sz w:val="24"/>
          <w:szCs w:val="24"/>
        </w:rPr>
        <w:t>The following three areas should be addressed in a maximum of 600 words:</w:t>
      </w:r>
    </w:p>
    <w:p w14:paraId="59EEBB0C" w14:textId="77777777" w:rsidR="002B796C" w:rsidRPr="002B796C" w:rsidRDefault="00AE6ECF" w:rsidP="003276A2">
      <w:pPr>
        <w:spacing w:after="0"/>
        <w:ind w:left="360" w:right="180" w:hanging="180"/>
        <w:rPr>
          <w:rFonts w:ascii="Times New Roman" w:hAnsi="Times New Roman" w:cs="Times New Roman"/>
          <w:sz w:val="24"/>
          <w:szCs w:val="24"/>
        </w:rPr>
      </w:pPr>
      <w:r w:rsidRPr="002B796C">
        <w:rPr>
          <w:rFonts w:ascii="Times New Roman" w:hAnsi="Times New Roman" w:cs="Times New Roman"/>
          <w:sz w:val="24"/>
          <w:szCs w:val="24"/>
        </w:rPr>
        <w:t>•</w:t>
      </w:r>
      <w:r w:rsidRPr="002B796C">
        <w:rPr>
          <w:rFonts w:ascii="Times New Roman" w:hAnsi="Times New Roman" w:cs="Times New Roman"/>
          <w:sz w:val="24"/>
          <w:szCs w:val="24"/>
        </w:rPr>
        <w:tab/>
      </w:r>
      <w:r w:rsidR="002B796C" w:rsidRPr="002B796C">
        <w:rPr>
          <w:rFonts w:ascii="Times New Roman" w:hAnsi="Times New Roman" w:cs="Times New Roman"/>
          <w:sz w:val="24"/>
          <w:szCs w:val="24"/>
        </w:rPr>
        <w:t>Describe your learning needs to counsel patients and help them determine the right medicine.</w:t>
      </w:r>
    </w:p>
    <w:p w14:paraId="368AA0AA" w14:textId="77777777" w:rsidR="002B796C" w:rsidRPr="002B796C" w:rsidRDefault="002B796C" w:rsidP="003276A2">
      <w:pPr>
        <w:spacing w:after="0"/>
        <w:ind w:left="360" w:right="180" w:hanging="180"/>
        <w:rPr>
          <w:rFonts w:ascii="Times New Roman" w:hAnsi="Times New Roman" w:cs="Times New Roman"/>
          <w:sz w:val="24"/>
          <w:szCs w:val="24"/>
        </w:rPr>
      </w:pPr>
      <w:r w:rsidRPr="002B796C">
        <w:rPr>
          <w:rFonts w:ascii="Times New Roman" w:hAnsi="Times New Roman" w:cs="Times New Roman"/>
          <w:sz w:val="24"/>
          <w:szCs w:val="24"/>
        </w:rPr>
        <w:t>•</w:t>
      </w:r>
      <w:r w:rsidRPr="002B796C">
        <w:rPr>
          <w:rFonts w:ascii="Times New Roman" w:hAnsi="Times New Roman" w:cs="Times New Roman"/>
          <w:sz w:val="24"/>
          <w:szCs w:val="24"/>
        </w:rPr>
        <w:tab/>
        <w:t>In the dispensary setting, what are some things you could implement to benefit the patient's well-being?</w:t>
      </w:r>
    </w:p>
    <w:p w14:paraId="1E8E59B1" w14:textId="57203674" w:rsidR="002B796C" w:rsidRPr="002B796C" w:rsidRDefault="002B796C" w:rsidP="003276A2">
      <w:pPr>
        <w:ind w:left="360" w:right="180" w:hanging="180"/>
        <w:rPr>
          <w:rFonts w:ascii="Times New Roman" w:hAnsi="Times New Roman" w:cs="Times New Roman"/>
          <w:sz w:val="24"/>
          <w:szCs w:val="24"/>
        </w:rPr>
      </w:pPr>
      <w:r w:rsidRPr="002B796C">
        <w:rPr>
          <w:rFonts w:ascii="Times New Roman" w:hAnsi="Times New Roman" w:cs="Times New Roman"/>
          <w:sz w:val="24"/>
          <w:szCs w:val="24"/>
        </w:rPr>
        <w:t>•</w:t>
      </w:r>
      <w:r w:rsidRPr="002B796C">
        <w:rPr>
          <w:rFonts w:ascii="Times New Roman" w:hAnsi="Times New Roman" w:cs="Times New Roman"/>
          <w:sz w:val="24"/>
          <w:szCs w:val="24"/>
        </w:rPr>
        <w:tab/>
        <w:t xml:space="preserve">Your plans for applying the knowledge gained at conference with patient populations and/ or with fellow students or colleagues. </w:t>
      </w:r>
    </w:p>
    <w:p w14:paraId="2AF6630B" w14:textId="6D6B7498" w:rsidR="00AE6ECF" w:rsidRDefault="00AE6ECF" w:rsidP="003276A2">
      <w:pPr>
        <w:ind w:left="180" w:right="180" w:hanging="1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ESIDENTS SCHOLARSHIP APPLICATION STUDENTS: UNDERGRADUATE</w:t>
      </w:r>
    </w:p>
    <w:p w14:paraId="4E64D10C" w14:textId="05A56708" w:rsidR="002B796C" w:rsidRPr="003276A2" w:rsidRDefault="002B796C" w:rsidP="003276A2">
      <w:pPr>
        <w:ind w:left="180" w:right="180" w:hanging="180"/>
        <w:rPr>
          <w:rFonts w:ascii="Times New Roman" w:hAnsi="Times New Roman" w:cs="Times New Roman"/>
          <w:sz w:val="24"/>
          <w:szCs w:val="24"/>
        </w:rPr>
      </w:pPr>
      <w:r w:rsidRPr="003276A2">
        <w:rPr>
          <w:rFonts w:ascii="Times New Roman" w:hAnsi="Times New Roman" w:cs="Times New Roman"/>
          <w:sz w:val="24"/>
          <w:szCs w:val="24"/>
        </w:rPr>
        <w:t>The following three areas should be addressed in a maximum of 600 words:</w:t>
      </w:r>
    </w:p>
    <w:p w14:paraId="1D848BE2" w14:textId="77777777" w:rsidR="002B796C" w:rsidRPr="002B796C" w:rsidRDefault="002B796C" w:rsidP="003276A2">
      <w:pPr>
        <w:spacing w:after="0"/>
        <w:ind w:left="360" w:right="180" w:hanging="180"/>
        <w:rPr>
          <w:rFonts w:ascii="Times New Roman" w:hAnsi="Times New Roman" w:cs="Times New Roman"/>
          <w:sz w:val="24"/>
          <w:szCs w:val="24"/>
        </w:rPr>
      </w:pPr>
      <w:r w:rsidRPr="002B796C">
        <w:rPr>
          <w:rFonts w:ascii="Times New Roman" w:hAnsi="Times New Roman" w:cs="Times New Roman"/>
          <w:sz w:val="24"/>
          <w:szCs w:val="24"/>
        </w:rPr>
        <w:t>•</w:t>
      </w:r>
      <w:r w:rsidRPr="002B796C">
        <w:rPr>
          <w:rFonts w:ascii="Times New Roman" w:hAnsi="Times New Roman" w:cs="Times New Roman"/>
          <w:sz w:val="24"/>
          <w:szCs w:val="24"/>
        </w:rPr>
        <w:tab/>
        <w:t>What cannabis care nursing means to me.</w:t>
      </w:r>
    </w:p>
    <w:p w14:paraId="5CEE751C" w14:textId="3FBBAA64" w:rsidR="002B796C" w:rsidRPr="002B796C" w:rsidRDefault="002B796C" w:rsidP="003276A2">
      <w:pPr>
        <w:spacing w:after="0"/>
        <w:ind w:left="360" w:right="180" w:hanging="180"/>
        <w:rPr>
          <w:rFonts w:ascii="Times New Roman" w:hAnsi="Times New Roman" w:cs="Times New Roman"/>
          <w:sz w:val="24"/>
          <w:szCs w:val="24"/>
        </w:rPr>
      </w:pPr>
      <w:r w:rsidRPr="002B796C">
        <w:rPr>
          <w:rFonts w:ascii="Times New Roman" w:hAnsi="Times New Roman" w:cs="Times New Roman"/>
          <w:sz w:val="24"/>
          <w:szCs w:val="24"/>
        </w:rPr>
        <w:t>•</w:t>
      </w:r>
      <w:r w:rsidRPr="002B796C">
        <w:rPr>
          <w:rFonts w:ascii="Times New Roman" w:hAnsi="Times New Roman" w:cs="Times New Roman"/>
          <w:sz w:val="24"/>
          <w:szCs w:val="24"/>
        </w:rPr>
        <w:tab/>
        <w:t>The holistic nature of cannabis care nursing.</w:t>
      </w:r>
    </w:p>
    <w:p w14:paraId="7EC32BC0" w14:textId="4A5FC548" w:rsidR="002B796C" w:rsidRDefault="002B796C" w:rsidP="003276A2">
      <w:pPr>
        <w:ind w:left="360" w:right="180" w:hanging="180"/>
        <w:rPr>
          <w:rFonts w:ascii="Times New Roman" w:hAnsi="Times New Roman" w:cs="Times New Roman"/>
          <w:b/>
          <w:bCs/>
          <w:sz w:val="24"/>
          <w:szCs w:val="24"/>
        </w:rPr>
      </w:pPr>
      <w:r w:rsidRPr="002B796C">
        <w:rPr>
          <w:rFonts w:ascii="Times New Roman" w:hAnsi="Times New Roman" w:cs="Times New Roman"/>
          <w:sz w:val="24"/>
          <w:szCs w:val="24"/>
        </w:rPr>
        <w:t>•</w:t>
      </w:r>
      <w:r w:rsidRPr="002B796C">
        <w:rPr>
          <w:rFonts w:ascii="Times New Roman" w:hAnsi="Times New Roman" w:cs="Times New Roman"/>
          <w:sz w:val="24"/>
          <w:szCs w:val="24"/>
        </w:rPr>
        <w:tab/>
        <w:t>My plans for applying the knowledge gained at conference with patient populations and/or with fellow students or colleagues</w:t>
      </w:r>
      <w:r w:rsidRPr="00AE6ECF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77FAB11" w14:textId="356E573A" w:rsidR="00AE6ECF" w:rsidRDefault="00AE6ECF" w:rsidP="003276A2">
      <w:pPr>
        <w:ind w:left="180" w:right="180" w:hanging="1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ESIDENTS SCHOLARSHIP APPLICATION STUDENTS: GRADUATE</w:t>
      </w:r>
    </w:p>
    <w:p w14:paraId="15EAD320" w14:textId="018FC356" w:rsidR="002B796C" w:rsidRDefault="002B796C" w:rsidP="003276A2">
      <w:pPr>
        <w:ind w:left="180" w:right="180" w:hanging="180"/>
        <w:rPr>
          <w:rFonts w:ascii="Times New Roman" w:hAnsi="Times New Roman" w:cs="Times New Roman"/>
          <w:sz w:val="24"/>
          <w:szCs w:val="24"/>
        </w:rPr>
      </w:pPr>
      <w:r w:rsidRPr="002B796C">
        <w:rPr>
          <w:rFonts w:ascii="Times New Roman" w:hAnsi="Times New Roman" w:cs="Times New Roman"/>
          <w:sz w:val="24"/>
          <w:szCs w:val="24"/>
        </w:rPr>
        <w:t>The following three areas should be addressed in a maximum of 600 words:</w:t>
      </w:r>
    </w:p>
    <w:p w14:paraId="03457225" w14:textId="07DAFD65" w:rsidR="002B796C" w:rsidRDefault="002B796C" w:rsidP="003276A2">
      <w:pPr>
        <w:spacing w:after="0"/>
        <w:ind w:left="360" w:right="180" w:hanging="180"/>
        <w:rPr>
          <w:rFonts w:ascii="Times New Roman" w:hAnsi="Times New Roman" w:cs="Times New Roman"/>
          <w:sz w:val="24"/>
          <w:szCs w:val="24"/>
        </w:rPr>
      </w:pPr>
      <w:r w:rsidRPr="002B796C">
        <w:rPr>
          <w:rFonts w:ascii="Times New Roman" w:hAnsi="Times New Roman" w:cs="Times New Roman"/>
          <w:sz w:val="24"/>
          <w:szCs w:val="24"/>
        </w:rPr>
        <w:t>•</w:t>
      </w:r>
      <w:r w:rsidRPr="002B796C">
        <w:rPr>
          <w:rFonts w:ascii="Times New Roman" w:hAnsi="Times New Roman" w:cs="Times New Roman"/>
          <w:sz w:val="24"/>
          <w:szCs w:val="24"/>
        </w:rPr>
        <w:tab/>
        <w:t>What cannabis care nursing means to me.</w:t>
      </w:r>
    </w:p>
    <w:p w14:paraId="60DAFAC7" w14:textId="441F586A" w:rsidR="002B796C" w:rsidRPr="002B796C" w:rsidRDefault="002B796C" w:rsidP="003276A2">
      <w:pPr>
        <w:spacing w:after="0"/>
        <w:ind w:left="360" w:right="180" w:hanging="180"/>
        <w:rPr>
          <w:rFonts w:ascii="Times New Roman" w:hAnsi="Times New Roman" w:cs="Times New Roman"/>
          <w:sz w:val="24"/>
          <w:szCs w:val="24"/>
        </w:rPr>
      </w:pPr>
      <w:r w:rsidRPr="002B796C">
        <w:rPr>
          <w:rFonts w:ascii="Times New Roman" w:hAnsi="Times New Roman" w:cs="Times New Roman"/>
          <w:sz w:val="24"/>
          <w:szCs w:val="24"/>
        </w:rPr>
        <w:t>•</w:t>
      </w:r>
      <w:r w:rsidRPr="002B796C">
        <w:rPr>
          <w:rFonts w:ascii="Times New Roman" w:hAnsi="Times New Roman" w:cs="Times New Roman"/>
          <w:sz w:val="24"/>
          <w:szCs w:val="24"/>
        </w:rPr>
        <w:tab/>
        <w:t>The holistic nature of cannabis care nursing.</w:t>
      </w:r>
    </w:p>
    <w:p w14:paraId="3B520EC3" w14:textId="6DE4CD0C" w:rsidR="00B74135" w:rsidRPr="00B74135" w:rsidRDefault="002B796C" w:rsidP="003276A2">
      <w:pPr>
        <w:ind w:left="360" w:right="180" w:hanging="180"/>
        <w:rPr>
          <w:rFonts w:ascii="Times New Roman" w:hAnsi="Times New Roman" w:cs="Times New Roman"/>
          <w:sz w:val="24"/>
          <w:szCs w:val="24"/>
        </w:rPr>
      </w:pPr>
      <w:r w:rsidRPr="002B796C">
        <w:rPr>
          <w:rFonts w:ascii="Times New Roman" w:hAnsi="Times New Roman" w:cs="Times New Roman"/>
          <w:sz w:val="24"/>
          <w:szCs w:val="24"/>
        </w:rPr>
        <w:t>•</w:t>
      </w:r>
      <w:r w:rsidRPr="002B796C">
        <w:rPr>
          <w:rFonts w:ascii="Times New Roman" w:hAnsi="Times New Roman" w:cs="Times New Roman"/>
          <w:sz w:val="24"/>
          <w:szCs w:val="24"/>
        </w:rPr>
        <w:tab/>
        <w:t>My plans for applying the knowledge gained at conference with patient populations and/or with fellow students or colleagues.</w:t>
      </w:r>
    </w:p>
    <w:p w14:paraId="543FADF1" w14:textId="3E96C55B" w:rsidR="00B74135" w:rsidRPr="003276A2" w:rsidRDefault="003276A2" w:rsidP="003276A2">
      <w:pPr>
        <w:pStyle w:val="ListParagraph"/>
        <w:ind w:left="0" w:right="1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276A2">
        <w:rPr>
          <w:rFonts w:ascii="Times New Roman" w:hAnsi="Times New Roman" w:cs="Times New Roman"/>
          <w:b/>
          <w:bCs/>
          <w:sz w:val="24"/>
          <w:szCs w:val="24"/>
        </w:rPr>
        <w:t>PLEASE ACKNOWLEDGE THE FOLLOWING:</w:t>
      </w:r>
    </w:p>
    <w:p w14:paraId="376AAA07" w14:textId="6272414A" w:rsidR="004354C4" w:rsidRPr="002B796C" w:rsidRDefault="004354C4" w:rsidP="003276A2">
      <w:pPr>
        <w:pStyle w:val="ListParagraph"/>
        <w:numPr>
          <w:ilvl w:val="0"/>
          <w:numId w:val="2"/>
        </w:numPr>
        <w:ind w:right="180"/>
        <w:jc w:val="both"/>
        <w:rPr>
          <w:rFonts w:ascii="Times New Roman" w:hAnsi="Times New Roman" w:cs="Times New Roman"/>
          <w:sz w:val="24"/>
          <w:szCs w:val="24"/>
        </w:rPr>
      </w:pPr>
      <w:r w:rsidRPr="002B796C">
        <w:rPr>
          <w:rFonts w:ascii="Times New Roman" w:hAnsi="Times New Roman" w:cs="Times New Roman"/>
          <w:sz w:val="24"/>
          <w:szCs w:val="24"/>
        </w:rPr>
        <w:t>I understand by submitting this application, my name/image may be featured in ACNA and Cannabis Care 2020 Conference announcements and promotions.</w:t>
      </w:r>
    </w:p>
    <w:p w14:paraId="12099368" w14:textId="4CEC3119" w:rsidR="004354C4" w:rsidRPr="002B796C" w:rsidRDefault="004354C4" w:rsidP="003276A2">
      <w:pPr>
        <w:pStyle w:val="ListParagraph"/>
        <w:numPr>
          <w:ilvl w:val="0"/>
          <w:numId w:val="2"/>
        </w:numPr>
        <w:ind w:right="180"/>
        <w:jc w:val="both"/>
        <w:rPr>
          <w:rFonts w:ascii="Times New Roman" w:hAnsi="Times New Roman" w:cs="Times New Roman"/>
          <w:sz w:val="24"/>
          <w:szCs w:val="24"/>
        </w:rPr>
      </w:pPr>
      <w:r w:rsidRPr="002B796C">
        <w:rPr>
          <w:rFonts w:ascii="Times New Roman" w:hAnsi="Times New Roman" w:cs="Times New Roman"/>
          <w:sz w:val="24"/>
          <w:szCs w:val="24"/>
        </w:rPr>
        <w:t xml:space="preserve">I understand if I win, my information may be viewed by the </w:t>
      </w:r>
      <w:r w:rsidR="003276A2" w:rsidRPr="002B796C">
        <w:rPr>
          <w:rFonts w:ascii="Times New Roman" w:hAnsi="Times New Roman" w:cs="Times New Roman"/>
          <w:sz w:val="24"/>
          <w:szCs w:val="24"/>
        </w:rPr>
        <w:t>public</w:t>
      </w:r>
      <w:r w:rsidRPr="002B796C">
        <w:rPr>
          <w:rFonts w:ascii="Times New Roman" w:hAnsi="Times New Roman" w:cs="Times New Roman"/>
          <w:sz w:val="24"/>
          <w:szCs w:val="24"/>
        </w:rPr>
        <w:t xml:space="preserve"> and ACNA is not responsible for any losses - financial, reputation, physical, or otherwise.</w:t>
      </w:r>
    </w:p>
    <w:p w14:paraId="2F98CFF5" w14:textId="56138DBA" w:rsidR="00681634" w:rsidRPr="002B796C" w:rsidRDefault="004354C4" w:rsidP="003276A2">
      <w:pPr>
        <w:pStyle w:val="ListParagraph"/>
        <w:numPr>
          <w:ilvl w:val="0"/>
          <w:numId w:val="2"/>
        </w:numPr>
        <w:ind w:right="180"/>
        <w:jc w:val="both"/>
        <w:rPr>
          <w:rFonts w:ascii="Times New Roman" w:hAnsi="Times New Roman" w:cs="Times New Roman"/>
          <w:sz w:val="24"/>
          <w:szCs w:val="24"/>
        </w:rPr>
      </w:pPr>
      <w:r w:rsidRPr="002B796C">
        <w:rPr>
          <w:rFonts w:ascii="Times New Roman" w:hAnsi="Times New Roman" w:cs="Times New Roman"/>
          <w:sz w:val="24"/>
          <w:szCs w:val="24"/>
        </w:rPr>
        <w:t>I understand that I will be expected to attend the event and only the registration cost is covered.</w:t>
      </w:r>
    </w:p>
    <w:p w14:paraId="06FB9E8C" w14:textId="77E9E68E" w:rsidR="002B796C" w:rsidRPr="002B796C" w:rsidRDefault="002B796C" w:rsidP="003276A2">
      <w:pPr>
        <w:pStyle w:val="ListParagraph"/>
        <w:numPr>
          <w:ilvl w:val="0"/>
          <w:numId w:val="2"/>
        </w:numPr>
        <w:ind w:right="180"/>
        <w:jc w:val="both"/>
        <w:rPr>
          <w:rFonts w:ascii="Times New Roman" w:hAnsi="Times New Roman" w:cs="Times New Roman"/>
          <w:sz w:val="24"/>
          <w:szCs w:val="24"/>
        </w:rPr>
      </w:pPr>
      <w:r w:rsidRPr="002B796C">
        <w:rPr>
          <w:rFonts w:ascii="Times New Roman" w:hAnsi="Times New Roman" w:cs="Times New Roman"/>
          <w:sz w:val="24"/>
          <w:szCs w:val="24"/>
        </w:rPr>
        <w:t>I have uploaded my competitive essay</w:t>
      </w:r>
    </w:p>
    <w:p w14:paraId="04E0E195" w14:textId="5A4A6764" w:rsidR="002B796C" w:rsidRPr="002B796C" w:rsidRDefault="002B796C" w:rsidP="003276A2">
      <w:pPr>
        <w:numPr>
          <w:ilvl w:val="0"/>
          <w:numId w:val="2"/>
        </w:numPr>
        <w:ind w:right="180"/>
        <w:rPr>
          <w:rFonts w:ascii="Times New Roman" w:hAnsi="Times New Roman" w:cs="Times New Roman"/>
          <w:sz w:val="24"/>
          <w:szCs w:val="24"/>
        </w:rPr>
      </w:pPr>
      <w:r w:rsidRPr="002B796C">
        <w:rPr>
          <w:rFonts w:ascii="Times New Roman" w:hAnsi="Times New Roman" w:cs="Times New Roman"/>
          <w:sz w:val="24"/>
          <w:szCs w:val="24"/>
        </w:rPr>
        <w:t>(</w:t>
      </w:r>
      <w:r w:rsidRPr="003276A2">
        <w:rPr>
          <w:rFonts w:ascii="Times New Roman" w:hAnsi="Times New Roman" w:cs="Times New Roman"/>
          <w:sz w:val="24"/>
          <w:szCs w:val="24"/>
        </w:rPr>
        <w:t>PRESIDENTS ONLY</w:t>
      </w:r>
      <w:r w:rsidRPr="002B796C">
        <w:rPr>
          <w:rFonts w:ascii="Times New Roman" w:hAnsi="Times New Roman" w:cs="Times New Roman"/>
          <w:sz w:val="24"/>
          <w:szCs w:val="24"/>
        </w:rPr>
        <w:t>) I have uploaded documentation to confirm my enrollment in accredited prelicensure or graduate nursing program</w:t>
      </w:r>
    </w:p>
    <w:p w14:paraId="725D0622" w14:textId="3F0427B6" w:rsidR="003276A2" w:rsidRDefault="002B796C" w:rsidP="003276A2">
      <w:pPr>
        <w:ind w:right="1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y typing in your full name, you acknowledge</w:t>
      </w:r>
      <w:r w:rsidR="003276A2">
        <w:rPr>
          <w:rFonts w:ascii="Times New Roman" w:hAnsi="Times New Roman" w:cs="Times New Roman"/>
          <w:b/>
          <w:bCs/>
          <w:sz w:val="24"/>
          <w:szCs w:val="24"/>
        </w:rPr>
        <w:t xml:space="preserve"> this document in its entirety and agree to the terms.</w:t>
      </w:r>
    </w:p>
    <w:p w14:paraId="707793ED" w14:textId="2768965C" w:rsidR="00681634" w:rsidRPr="002B796C" w:rsidRDefault="00681634" w:rsidP="003276A2">
      <w:pPr>
        <w:spacing w:before="240"/>
        <w:ind w:right="180"/>
        <w:rPr>
          <w:rFonts w:ascii="Times New Roman" w:hAnsi="Times New Roman" w:cs="Times New Roman"/>
          <w:sz w:val="24"/>
          <w:szCs w:val="24"/>
        </w:rPr>
      </w:pPr>
      <w:r w:rsidRPr="002B796C">
        <w:rPr>
          <w:rFonts w:ascii="Times New Roman" w:hAnsi="Times New Roman" w:cs="Times New Roman"/>
          <w:sz w:val="24"/>
          <w:szCs w:val="24"/>
        </w:rPr>
        <w:t>SIGNATURE______________________</w:t>
      </w:r>
      <w:r w:rsidR="00D64CA2" w:rsidRPr="002B796C">
        <w:rPr>
          <w:rFonts w:ascii="Times New Roman" w:hAnsi="Times New Roman" w:cs="Times New Roman"/>
          <w:sz w:val="24"/>
          <w:szCs w:val="24"/>
        </w:rPr>
        <w:t xml:space="preserve">____________      </w:t>
      </w:r>
      <w:r w:rsidRPr="002B796C">
        <w:rPr>
          <w:rFonts w:ascii="Times New Roman" w:hAnsi="Times New Roman" w:cs="Times New Roman"/>
          <w:sz w:val="24"/>
          <w:szCs w:val="24"/>
        </w:rPr>
        <w:t>DATE_______ /_______ /_______</w:t>
      </w:r>
    </w:p>
    <w:sectPr w:rsidR="00681634" w:rsidRPr="002B796C" w:rsidSect="003276A2">
      <w:pgSz w:w="12240" w:h="15840"/>
      <w:pgMar w:top="180" w:right="27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3E656C"/>
    <w:multiLevelType w:val="hybridMultilevel"/>
    <w:tmpl w:val="ED84A7AC"/>
    <w:lvl w:ilvl="0" w:tplc="AED22DC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42207"/>
    <w:multiLevelType w:val="multilevel"/>
    <w:tmpl w:val="1BE81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23A6460"/>
    <w:multiLevelType w:val="hybridMultilevel"/>
    <w:tmpl w:val="0A968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B10C7A"/>
    <w:multiLevelType w:val="hybridMultilevel"/>
    <w:tmpl w:val="9C168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DG0NDMyMzMxMrdU0lEKTi0uzszPAykwrAUA67hqYywAAAA="/>
  </w:docVars>
  <w:rsids>
    <w:rsidRoot w:val="00681634"/>
    <w:rsid w:val="0004586A"/>
    <w:rsid w:val="002B796C"/>
    <w:rsid w:val="003276A2"/>
    <w:rsid w:val="004354C4"/>
    <w:rsid w:val="00496064"/>
    <w:rsid w:val="004F2AEB"/>
    <w:rsid w:val="004F2E4D"/>
    <w:rsid w:val="00681634"/>
    <w:rsid w:val="006C2099"/>
    <w:rsid w:val="007714EC"/>
    <w:rsid w:val="008A58C7"/>
    <w:rsid w:val="00A82875"/>
    <w:rsid w:val="00AE6ECF"/>
    <w:rsid w:val="00B74135"/>
    <w:rsid w:val="00D366D2"/>
    <w:rsid w:val="00D64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763D6"/>
  <w15:chartTrackingRefBased/>
  <w15:docId w15:val="{8FD767AC-9ED0-4AAC-913F-A2E26D536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54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288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4</Words>
  <Characters>2018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ese Henry</dc:creator>
  <cp:keywords/>
  <dc:description/>
  <cp:lastModifiedBy>Brian Buff</cp:lastModifiedBy>
  <cp:revision>2</cp:revision>
  <dcterms:created xsi:type="dcterms:W3CDTF">2020-11-14T10:29:00Z</dcterms:created>
  <dcterms:modified xsi:type="dcterms:W3CDTF">2020-11-14T10:29:00Z</dcterms:modified>
</cp:coreProperties>
</file>